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78E06" w14:textId="77777777" w:rsidR="00C10A5C" w:rsidRDefault="00DF61B3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</w:rPr>
      </w:pPr>
      <w:bookmarkStart w:id="0" w:name="_Toc101466166"/>
      <w:bookmarkStart w:id="1" w:name="_Toc101806035"/>
      <w:bookmarkStart w:id="2" w:name="_Toc101806280"/>
      <w:bookmarkStart w:id="3" w:name="_Toc102128250"/>
      <w:bookmarkStart w:id="4" w:name="_Toc102128370"/>
      <w:bookmarkStart w:id="5" w:name="_Toc102131070"/>
      <w:bookmarkStart w:id="6" w:name="_Toc102131776"/>
      <w:bookmarkStart w:id="7" w:name="_Toc102132683"/>
      <w:bookmarkStart w:id="8" w:name="_Toc102132934"/>
      <w:bookmarkStart w:id="9" w:name="_Toc102133018"/>
      <w:r>
        <w:rPr>
          <w:caps/>
          <w:noProof/>
          <w:lang w:val="cs-CZ"/>
        </w:rPr>
        <w:drawing>
          <wp:anchor distT="0" distB="0" distL="114300" distR="114300" simplePos="0" relativeHeight="251657728" behindDoc="0" locked="0" layoutInCell="1" allowOverlap="1" wp14:anchorId="132525C6" wp14:editId="1326CAD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81500" cy="1009650"/>
            <wp:effectExtent l="0" t="0" r="0" b="0"/>
            <wp:wrapNone/>
            <wp:docPr id="117" name="Obrázok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A07915" w14:textId="77777777" w:rsidR="00C10A5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</w:rPr>
      </w:pPr>
    </w:p>
    <w:p w14:paraId="415212F7" w14:textId="77777777" w:rsidR="00C10A5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</w:rPr>
      </w:pPr>
    </w:p>
    <w:p w14:paraId="04AE5CA2" w14:textId="77777777" w:rsidR="00C10A5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</w:rPr>
      </w:pPr>
    </w:p>
    <w:p w14:paraId="30247098" w14:textId="77777777" w:rsidR="00C10A5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</w:rPr>
      </w:pPr>
    </w:p>
    <w:p w14:paraId="01004479" w14:textId="77777777" w:rsidR="00C10A5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p w14:paraId="024F93DA" w14:textId="77777777" w:rsidR="002E1ACA" w:rsidRDefault="00FD15EC" w:rsidP="005933B1">
      <w:pPr>
        <w:pStyle w:val="NadpisA"/>
        <w:spacing w:before="0" w:after="0"/>
        <w:ind w:firstLine="0"/>
      </w:pPr>
      <w:r>
        <w:t>Názov článku 14 p.t. Times new Roman centrovať písmo, všetky veľké, bold, medzera pred 1 riadok, medzera za 1 riadok.</w:t>
      </w:r>
    </w:p>
    <w:p w14:paraId="41E7C705" w14:textId="77777777" w:rsidR="00C10A5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</w:rPr>
      </w:pPr>
    </w:p>
    <w:p w14:paraId="73CAF253" w14:textId="77777777" w:rsidR="00C10A5C" w:rsidRPr="00FD15EC" w:rsidRDefault="00FD15EC" w:rsidP="00FD15EC">
      <w:pPr>
        <w:jc w:val="center"/>
        <w:rPr>
          <w:b/>
        </w:rPr>
      </w:pPr>
      <w:r w:rsidRPr="00FD15EC">
        <w:rPr>
          <w:b/>
        </w:rPr>
        <w:t>Ján</w:t>
      </w:r>
      <w:r w:rsidR="00C10A5C" w:rsidRPr="00FD15EC">
        <w:rPr>
          <w:b/>
        </w:rPr>
        <w:t xml:space="preserve"> </w:t>
      </w:r>
      <w:r w:rsidRPr="00FD15EC">
        <w:rPr>
          <w:b/>
        </w:rPr>
        <w:t>Novák</w:t>
      </w:r>
      <w:r w:rsidR="003D5AA9">
        <w:rPr>
          <w:rStyle w:val="Odkaznapoznmkupodiarou"/>
          <w:b/>
        </w:rPr>
        <w:footnoteReference w:id="1"/>
      </w:r>
      <w:r w:rsidR="003D5AA9">
        <w:rPr>
          <w:b/>
        </w:rPr>
        <w:t>, Anna Nováková</w:t>
      </w:r>
      <w:r w:rsidR="003D5AA9">
        <w:rPr>
          <w:rStyle w:val="Odkaznapoznmkupodiarou"/>
          <w:b/>
        </w:rPr>
        <w:footnoteReference w:id="2"/>
      </w:r>
      <w:r w:rsidRPr="00FD15EC">
        <w:rPr>
          <w:b/>
        </w:rPr>
        <w:t xml:space="preserve"> meno autora</w:t>
      </w:r>
      <w:r>
        <w:rPr>
          <w:b/>
        </w:rPr>
        <w:t xml:space="preserve"> </w:t>
      </w:r>
      <w:r w:rsidRPr="00FD15EC">
        <w:rPr>
          <w:b/>
        </w:rPr>
        <w:t xml:space="preserve">(autorov oddeliť čiarkou) 12 b. Times New Roman bold, centrovať medzera </w:t>
      </w:r>
      <w:r>
        <w:rPr>
          <w:b/>
        </w:rPr>
        <w:t>1 riadok</w:t>
      </w:r>
      <w:r w:rsidRPr="00FD15EC">
        <w:rPr>
          <w:b/>
        </w:rPr>
        <w:t xml:space="preserve">, medzera za </w:t>
      </w:r>
      <w:r>
        <w:rPr>
          <w:b/>
        </w:rPr>
        <w:t>1 riadok</w:t>
      </w:r>
    </w:p>
    <w:p w14:paraId="4BBF5423" w14:textId="77777777" w:rsidR="00C10A5C" w:rsidRPr="00C10A5C" w:rsidRDefault="00C10A5C" w:rsidP="00C10A5C">
      <w:pPr>
        <w:pStyle w:val="v2"/>
        <w:numPr>
          <w:ilvl w:val="0"/>
          <w:numId w:val="0"/>
        </w:numPr>
        <w:spacing w:before="0" w:after="0" w:line="240" w:lineRule="auto"/>
        <w:jc w:val="center"/>
        <w:rPr>
          <w:caps/>
        </w:rPr>
      </w:pPr>
    </w:p>
    <w:p w14:paraId="060B9178" w14:textId="77777777" w:rsidR="00F92C9C" w:rsidRPr="00F92C9C" w:rsidRDefault="00F92C9C" w:rsidP="00F92C9C">
      <w:pPr>
        <w:pStyle w:val="NadpisB"/>
        <w:spacing w:before="0" w:after="0"/>
        <w:jc w:val="both"/>
        <w:rPr>
          <w:b w:val="0"/>
        </w:rPr>
      </w:pPr>
      <w:r>
        <w:t xml:space="preserve">Abstract: </w:t>
      </w:r>
      <w:r>
        <w:rPr>
          <w:b w:val="0"/>
        </w:rPr>
        <w:t>Abstrakt článku v anglickom jazyku, kde autor predstavuje dôvod a cieľ publikovaného článku (max. 5 riadkov textu).</w:t>
      </w:r>
    </w:p>
    <w:p w14:paraId="04D85867" w14:textId="77777777" w:rsidR="00F92C9C" w:rsidRDefault="00F92C9C" w:rsidP="00F92C9C">
      <w:pPr>
        <w:pStyle w:val="NadpisB"/>
        <w:spacing w:before="0" w:after="0"/>
        <w:jc w:val="both"/>
      </w:pPr>
      <w:r>
        <w:t xml:space="preserve">Keywords: </w:t>
      </w:r>
      <w:r w:rsidRPr="00F92C9C">
        <w:rPr>
          <w:b w:val="0"/>
        </w:rPr>
        <w:t xml:space="preserve">max. 5 kľúčových slov </w:t>
      </w:r>
      <w:r>
        <w:rPr>
          <w:b w:val="0"/>
        </w:rPr>
        <w:t>v anglickom jazyku.</w:t>
      </w:r>
    </w:p>
    <w:p w14:paraId="7AC4168B" w14:textId="77777777" w:rsidR="00F92C9C" w:rsidRDefault="00F92C9C" w:rsidP="00FD15EC">
      <w:pPr>
        <w:pStyle w:val="NadpisB"/>
        <w:spacing w:before="0" w:after="0"/>
        <w:jc w:val="left"/>
      </w:pPr>
    </w:p>
    <w:p w14:paraId="4FA1DC5D" w14:textId="77777777" w:rsidR="00FD15EC" w:rsidRDefault="00FD15EC" w:rsidP="00FD15EC">
      <w:pPr>
        <w:pStyle w:val="NadpisB"/>
        <w:spacing w:before="0" w:after="0"/>
        <w:jc w:val="left"/>
      </w:pPr>
      <w:r>
        <w:t>Názov paragrafu 12 b. Times New Roman bold, zarovnať vľavo</w:t>
      </w:r>
      <w:r w:rsidR="00B37331">
        <w:t>,</w:t>
      </w:r>
      <w:r>
        <w:t xml:space="preserve"> medzera pred 1 riadok</w:t>
      </w:r>
      <w:r w:rsidR="00B37331">
        <w:t>, medzera za 1 riadok</w:t>
      </w:r>
      <w:r>
        <w:t>.</w:t>
      </w:r>
    </w:p>
    <w:p w14:paraId="0F8FBE05" w14:textId="77777777" w:rsidR="00C10A5C" w:rsidRPr="00B37331" w:rsidRDefault="00B37331" w:rsidP="00B37331">
      <w:pPr>
        <w:pStyle w:val="v"/>
        <w:spacing w:before="0" w:line="240" w:lineRule="auto"/>
        <w:rPr>
          <w:szCs w:val="24"/>
        </w:rPr>
      </w:pPr>
      <w:r>
        <w:t>T</w:t>
      </w:r>
      <w:r w:rsidRPr="00B37331">
        <w:t>ext článku:</w:t>
      </w:r>
      <w:r w:rsidRPr="00B37331">
        <w:rPr>
          <w:bCs/>
        </w:rPr>
        <w:t xml:space="preserve"> Riadkovanie jednoduché. Font: New Time Roman. Veľkosť písma:</w:t>
      </w:r>
      <w:r w:rsidRPr="00B37331">
        <w:t xml:space="preserve"> 12. </w:t>
      </w:r>
      <w:r w:rsidR="00AB3739">
        <w:t>Prvý riadok osadený 1,25 cm.</w:t>
      </w:r>
      <w:r w:rsidRPr="00B37331">
        <w:t xml:space="preserve">V texte na konci riadku </w:t>
      </w:r>
      <w:r w:rsidRPr="00B37331">
        <w:rPr>
          <w:bCs/>
        </w:rPr>
        <w:t>nedeliť slová.</w:t>
      </w:r>
      <w:r w:rsidR="00AB3739" w:rsidRPr="00AB3739">
        <w:rPr>
          <w:bCs/>
        </w:rPr>
        <w:t xml:space="preserve"> </w:t>
      </w:r>
      <w:r w:rsidR="00AB3739" w:rsidRPr="00B37331">
        <w:rPr>
          <w:bCs/>
        </w:rPr>
        <w:t>Okraje: dolný 2,5, horný 2,5, vnútorný 2,5 vonkajší 2,5</w:t>
      </w:r>
      <w:r w:rsidR="00AB3739" w:rsidRPr="00AB3739">
        <w:rPr>
          <w:bCs/>
          <w:szCs w:val="24"/>
        </w:rPr>
        <w:t xml:space="preserve">. </w:t>
      </w:r>
      <w:r w:rsidR="00AB3739">
        <w:rPr>
          <w:bCs/>
          <w:szCs w:val="24"/>
        </w:rPr>
        <w:t>Hlavička a </w:t>
      </w:r>
      <w:r w:rsidR="00AB3739" w:rsidRPr="00AB3739">
        <w:rPr>
          <w:szCs w:val="24"/>
        </w:rPr>
        <w:t>pät</w:t>
      </w:r>
      <w:r w:rsidR="00AB3739">
        <w:rPr>
          <w:szCs w:val="24"/>
        </w:rPr>
        <w:t>a dokumentu:</w:t>
      </w:r>
      <w:r w:rsidR="00AB3739" w:rsidRPr="00AB3739">
        <w:rPr>
          <w:szCs w:val="24"/>
        </w:rPr>
        <w:t xml:space="preserve"> 1,25 cm</w:t>
      </w:r>
      <w:r w:rsidR="00AB3739">
        <w:rPr>
          <w:szCs w:val="24"/>
        </w:rPr>
        <w:t>.</w:t>
      </w:r>
    </w:p>
    <w:p w14:paraId="18797E51" w14:textId="77777777" w:rsidR="00AD4B66" w:rsidRDefault="00B37331" w:rsidP="00C10A5C">
      <w:pPr>
        <w:jc w:val="both"/>
      </w:pPr>
      <w:r w:rsidRPr="00B37331">
        <w:tab/>
        <w:t xml:space="preserve">Príspevok by mal obsahovať úvod, samotný text príspevku členený do jednotlivých častí a záver. </w:t>
      </w:r>
      <w:r>
        <w:t>Očíslované</w:t>
      </w:r>
      <w:r w:rsidRPr="00B37331">
        <w:t xml:space="preserve"> obrázky, grafy a tabuľky </w:t>
      </w:r>
      <w:r>
        <w:t>v</w:t>
      </w:r>
      <w:r w:rsidRPr="00B37331">
        <w:t xml:space="preserve">ložte priamo do </w:t>
      </w:r>
      <w:r>
        <w:t>textu</w:t>
      </w:r>
      <w:r w:rsidRPr="00B37331">
        <w:t xml:space="preserve"> príspevku.  </w:t>
      </w:r>
    </w:p>
    <w:p w14:paraId="07EF9B42" w14:textId="77777777" w:rsidR="00B37331" w:rsidRPr="00B37331" w:rsidRDefault="00B37331" w:rsidP="00C10A5C">
      <w:pPr>
        <w:jc w:val="both"/>
      </w:pPr>
    </w:p>
    <w:p w14:paraId="0E23DE70" w14:textId="77777777" w:rsidR="00B37331" w:rsidRPr="00B37331" w:rsidRDefault="00B37331" w:rsidP="00B37331">
      <w:pPr>
        <w:ind w:firstLine="709"/>
        <w:jc w:val="both"/>
      </w:pPr>
      <w:r w:rsidRPr="00B37331">
        <w:t xml:space="preserve">Maximálny rozsah príspevku je 10 strán </w:t>
      </w:r>
      <w:r>
        <w:t xml:space="preserve">normalizovaného </w:t>
      </w:r>
      <w:r w:rsidRPr="00B37331">
        <w:t>formátu A4</w:t>
      </w:r>
      <w:r>
        <w:t>.</w:t>
      </w:r>
    </w:p>
    <w:p w14:paraId="11192FA7" w14:textId="77777777" w:rsidR="00B37331" w:rsidRPr="00B37331" w:rsidRDefault="00B37331" w:rsidP="00C10A5C">
      <w:pPr>
        <w:jc w:val="both"/>
      </w:pPr>
    </w:p>
    <w:p w14:paraId="0E45DFA8" w14:textId="77777777" w:rsidR="00D70634" w:rsidRPr="00474235" w:rsidRDefault="008534FD" w:rsidP="00C10A5C">
      <w:pPr>
        <w:jc w:val="both"/>
        <w:rPr>
          <w:b/>
        </w:rPr>
      </w:pPr>
      <w:r>
        <w:rPr>
          <w:b/>
        </w:rPr>
        <w:t>L</w:t>
      </w:r>
      <w:r w:rsidR="00474235" w:rsidRPr="00474235">
        <w:rPr>
          <w:b/>
        </w:rPr>
        <w:t>iteratúra</w:t>
      </w:r>
    </w:p>
    <w:p w14:paraId="29A1D62C" w14:textId="77777777" w:rsidR="00474235" w:rsidRDefault="00474235" w:rsidP="00B37331">
      <w:pPr>
        <w:ind w:left="720" w:hanging="720"/>
        <w:jc w:val="both"/>
      </w:pPr>
    </w:p>
    <w:p w14:paraId="40A21AEB" w14:textId="77777777" w:rsidR="00B37331" w:rsidRDefault="00B37331" w:rsidP="00B37331">
      <w:pPr>
        <w:pStyle w:val="Literat"/>
        <w:spacing w:after="0" w:line="240" w:lineRule="auto"/>
      </w:pPr>
      <w:r w:rsidRPr="00AB3739">
        <w:rPr>
          <w:caps/>
        </w:rPr>
        <w:t>Ďaďo, J., Mateides, A.</w:t>
      </w:r>
      <w:r>
        <w:t xml:space="preserve">: </w:t>
      </w:r>
      <w:r w:rsidRPr="00B37331">
        <w:rPr>
          <w:iCs/>
        </w:rPr>
        <w:t>Spokojnosť zákazníka a metódy jej merania, 2. diel – metódy,</w:t>
      </w:r>
      <w:r>
        <w:t xml:space="preserve"> EPOS, Bratislava, 2000, 255 str., ISBN 80-8057-224-0</w:t>
      </w:r>
    </w:p>
    <w:p w14:paraId="25EF8768" w14:textId="77777777" w:rsidR="00B37331" w:rsidRDefault="00B37331" w:rsidP="00B37331">
      <w:pPr>
        <w:pStyle w:val="Literat"/>
        <w:spacing w:after="0" w:line="240" w:lineRule="auto"/>
      </w:pPr>
      <w:r w:rsidRPr="00AB3739">
        <w:rPr>
          <w:caps/>
        </w:rPr>
        <w:t>Birnerová, E. a kol.:</w:t>
      </w:r>
      <w:r>
        <w:t xml:space="preserve"> Metodika stanovenia indexu spokojnosti zákazníka vo verejnej osobnej doprave, projekt VEGA 1/049/03, ŽU v Žiline, F PEDAS</w:t>
      </w:r>
    </w:p>
    <w:p w14:paraId="712A790B" w14:textId="77777777" w:rsidR="00474235" w:rsidRDefault="00474235" w:rsidP="00C10A5C">
      <w:pPr>
        <w:jc w:val="both"/>
      </w:pPr>
    </w:p>
    <w:p w14:paraId="05729A27" w14:textId="77777777" w:rsidR="00474235" w:rsidRDefault="00474235" w:rsidP="00C10A5C">
      <w:pPr>
        <w:jc w:val="both"/>
      </w:pPr>
    </w:p>
    <w:p w14:paraId="18908716" w14:textId="77777777" w:rsidR="00474235" w:rsidRPr="00474235" w:rsidRDefault="00474235" w:rsidP="00C10A5C">
      <w:pPr>
        <w:jc w:val="both"/>
        <w:rPr>
          <w:b/>
        </w:rPr>
      </w:pPr>
      <w:r w:rsidRPr="00474235">
        <w:rPr>
          <w:b/>
        </w:rPr>
        <w:t>Grantová podpora</w:t>
      </w:r>
    </w:p>
    <w:p w14:paraId="7B9B2451" w14:textId="77777777" w:rsidR="00474235" w:rsidRDefault="00474235" w:rsidP="00C10A5C">
      <w:pPr>
        <w:jc w:val="both"/>
      </w:pPr>
    </w:p>
    <w:p w14:paraId="09CD22A7" w14:textId="77777777" w:rsidR="00C41AB2" w:rsidRPr="00B37331" w:rsidRDefault="00B37331" w:rsidP="00C41AB2">
      <w:pPr>
        <w:autoSpaceDE w:val="0"/>
        <w:autoSpaceDN w:val="0"/>
        <w:adjustRightInd w:val="0"/>
        <w:jc w:val="both"/>
        <w:rPr>
          <w:lang w:eastAsia="sk-SK"/>
        </w:rPr>
      </w:pPr>
      <w:r w:rsidRPr="00B37331">
        <w:rPr>
          <w:lang w:eastAsia="sk-SK"/>
        </w:rPr>
        <w:t xml:space="preserve">V prípade </w:t>
      </w:r>
      <w:r>
        <w:rPr>
          <w:lang w:eastAsia="sk-SK"/>
        </w:rPr>
        <w:t>potreby uviesť aj grantovú podporu</w:t>
      </w:r>
      <w:r w:rsidR="00AB3739">
        <w:rPr>
          <w:lang w:eastAsia="sk-SK"/>
        </w:rPr>
        <w:t>.</w:t>
      </w:r>
    </w:p>
    <w:p w14:paraId="1DB71173" w14:textId="77777777" w:rsidR="00474235" w:rsidRPr="00D70634" w:rsidRDefault="00474235" w:rsidP="00C10A5C">
      <w:pPr>
        <w:jc w:val="both"/>
      </w:pPr>
    </w:p>
    <w:sectPr w:rsidR="00474235" w:rsidRPr="00D7063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83084" w14:textId="77777777" w:rsidR="00467042" w:rsidRDefault="00467042">
      <w:r>
        <w:separator/>
      </w:r>
    </w:p>
  </w:endnote>
  <w:endnote w:type="continuationSeparator" w:id="0">
    <w:p w14:paraId="45209312" w14:textId="77777777" w:rsidR="00467042" w:rsidRDefault="00467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39837" w14:textId="77777777" w:rsidR="00A40E83" w:rsidRDefault="00A40E8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34477" w14:textId="77777777" w:rsidR="002103F6" w:rsidRPr="002B5655" w:rsidRDefault="002103F6" w:rsidP="002103F6">
    <w:pPr>
      <w:pStyle w:val="Pta"/>
      <w:rPr>
        <w:sz w:val="20"/>
        <w:szCs w:val="20"/>
      </w:rPr>
    </w:pPr>
    <w:r w:rsidRPr="002B5655">
      <w:rPr>
        <w:rStyle w:val="slostrany"/>
        <w:sz w:val="20"/>
        <w:szCs w:val="20"/>
      </w:rPr>
      <w:t>./....</w:t>
    </w:r>
    <w:r w:rsidRPr="002B5655">
      <w:rPr>
        <w:rStyle w:val="slostrany"/>
        <w:sz w:val="20"/>
        <w:szCs w:val="20"/>
      </w:rPr>
      <w:tab/>
    </w:r>
    <w:r w:rsidRPr="002B5655">
      <w:rPr>
        <w:rStyle w:val="slostrany"/>
        <w:sz w:val="20"/>
        <w:szCs w:val="20"/>
      </w:rPr>
      <w:tab/>
    </w:r>
    <w:r w:rsidRPr="002B5655">
      <w:rPr>
        <w:rStyle w:val="slostrany"/>
        <w:sz w:val="20"/>
        <w:szCs w:val="20"/>
      </w:rPr>
      <w:fldChar w:fldCharType="begin"/>
    </w:r>
    <w:r w:rsidRPr="002B5655">
      <w:rPr>
        <w:rStyle w:val="slostrany"/>
        <w:sz w:val="20"/>
        <w:szCs w:val="20"/>
      </w:rPr>
      <w:instrText xml:space="preserve"> PAGE </w:instrText>
    </w:r>
    <w:r w:rsidRPr="002B5655">
      <w:rPr>
        <w:rStyle w:val="slostrany"/>
        <w:sz w:val="20"/>
        <w:szCs w:val="20"/>
      </w:rPr>
      <w:fldChar w:fldCharType="separate"/>
    </w:r>
    <w:r w:rsidR="00F92C9C">
      <w:rPr>
        <w:rStyle w:val="slostrany"/>
        <w:noProof/>
        <w:sz w:val="20"/>
        <w:szCs w:val="20"/>
      </w:rPr>
      <w:t>1</w:t>
    </w:r>
    <w:r w:rsidRPr="002B5655">
      <w:rPr>
        <w:rStyle w:val="slostrany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46819" w14:textId="77777777" w:rsidR="00A40E83" w:rsidRDefault="00A40E8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486E09" w14:textId="77777777" w:rsidR="00467042" w:rsidRDefault="00467042">
      <w:r>
        <w:separator/>
      </w:r>
    </w:p>
  </w:footnote>
  <w:footnote w:type="continuationSeparator" w:id="0">
    <w:p w14:paraId="34D3BB52" w14:textId="77777777" w:rsidR="00467042" w:rsidRDefault="00467042">
      <w:r>
        <w:continuationSeparator/>
      </w:r>
    </w:p>
  </w:footnote>
  <w:footnote w:id="1">
    <w:p w14:paraId="1C465D77" w14:textId="77777777" w:rsidR="003D5AA9" w:rsidRDefault="003D5AA9" w:rsidP="003D5AA9">
      <w:pPr>
        <w:pStyle w:val="Textpoznmkypodiarou"/>
        <w:rPr>
          <w:lang w:val="en-GB"/>
        </w:rPr>
      </w:pPr>
      <w:r>
        <w:rPr>
          <w:rStyle w:val="Odkaznapoznmkupodiarou"/>
        </w:rPr>
        <w:footnoteRef/>
      </w:r>
      <w:r>
        <w:t xml:space="preserve"> </w:t>
      </w:r>
      <w:r>
        <w:rPr>
          <w:lang w:val="en-GB"/>
        </w:rPr>
        <w:t>Ing. Ján Novák, PhD., adresa pracoviska,</w:t>
      </w:r>
    </w:p>
    <w:p w14:paraId="527C4E09" w14:textId="77777777" w:rsidR="003D5AA9" w:rsidRPr="003D5AA9" w:rsidRDefault="003D5AA9" w:rsidP="003D5AA9">
      <w:pPr>
        <w:pStyle w:val="Textpoznmkypodiarou"/>
        <w:rPr>
          <w:lang w:val="sk-SK"/>
        </w:rPr>
      </w:pPr>
      <w:r>
        <w:rPr>
          <w:lang w:val="en-GB"/>
        </w:rPr>
        <w:t xml:space="preserve">e-mail: xxx.xxxxxxx@xxx.xxx.xx  </w:t>
      </w:r>
    </w:p>
  </w:footnote>
  <w:footnote w:id="2">
    <w:p w14:paraId="05CA84C4" w14:textId="77777777" w:rsidR="003D5AA9" w:rsidRDefault="003D5AA9" w:rsidP="003D5AA9">
      <w:pPr>
        <w:pStyle w:val="Textpoznmkypodiarou"/>
        <w:rPr>
          <w:lang w:val="en-GB"/>
        </w:rPr>
      </w:pPr>
      <w:r>
        <w:rPr>
          <w:rStyle w:val="Odkaznapoznmkupodiarou"/>
        </w:rPr>
        <w:footnoteRef/>
      </w:r>
      <w:r>
        <w:t xml:space="preserve"> doc. </w:t>
      </w:r>
      <w:r>
        <w:rPr>
          <w:lang w:val="en-GB"/>
        </w:rPr>
        <w:t>Ing. Anna Nováková, PhD., adresa pracoviska,</w:t>
      </w:r>
    </w:p>
    <w:p w14:paraId="45541058" w14:textId="77777777" w:rsidR="003D5AA9" w:rsidRPr="003D5AA9" w:rsidRDefault="003D5AA9" w:rsidP="003D5AA9">
      <w:pPr>
        <w:pStyle w:val="Textpoznmkypodiarou"/>
        <w:rPr>
          <w:lang w:val="sk-SK"/>
        </w:rPr>
      </w:pPr>
      <w:r>
        <w:rPr>
          <w:lang w:val="en-GB"/>
        </w:rPr>
        <w:t xml:space="preserve">e-mail: xxx.xxxxxxx@xxx.xxx.xx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9C30A" w14:textId="77777777" w:rsidR="00A40E83" w:rsidRDefault="00A40E8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A10B2" w14:textId="77777777" w:rsidR="00A40E83" w:rsidRPr="006F3EA5" w:rsidRDefault="00A40E83" w:rsidP="00A40E83">
    <w:pPr>
      <w:pStyle w:val="Hlavika"/>
      <w:jc w:val="right"/>
      <w:rPr>
        <w:sz w:val="20"/>
        <w:szCs w:val="20"/>
      </w:rPr>
    </w:pPr>
    <w:r>
      <w:rPr>
        <w:sz w:val="20"/>
        <w:szCs w:val="20"/>
      </w:rPr>
      <w:t>Pošta, Telekomunikácie a Elektronický obchod</w:t>
    </w:r>
    <w:r>
      <w:rPr>
        <w:sz w:val="20"/>
        <w:szCs w:val="20"/>
      </w:rPr>
      <w:tab/>
    </w:r>
    <w:r>
      <w:rPr>
        <w:sz w:val="20"/>
        <w:szCs w:val="20"/>
      </w:rPr>
      <w:tab/>
      <w:t>DOI: 10.26552/pte.C.202X.X.X       ISSN 1336-8281</w:t>
    </w:r>
  </w:p>
  <w:p w14:paraId="336F29EC" w14:textId="77777777" w:rsidR="002103F6" w:rsidRPr="00A40E83" w:rsidRDefault="002103F6" w:rsidP="00A40E83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5BA71" w14:textId="77777777" w:rsidR="00A40E83" w:rsidRDefault="00A40E8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F2F97"/>
    <w:multiLevelType w:val="hybridMultilevel"/>
    <w:tmpl w:val="F83E20E8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6269B"/>
    <w:multiLevelType w:val="multilevel"/>
    <w:tmpl w:val="C6C4FF6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36E369F4"/>
    <w:multiLevelType w:val="multilevel"/>
    <w:tmpl w:val="F83E2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407E0"/>
    <w:multiLevelType w:val="singleLevel"/>
    <w:tmpl w:val="1FD23F34"/>
    <w:lvl w:ilvl="0">
      <w:start w:val="1"/>
      <w:numFmt w:val="decimal"/>
      <w:pStyle w:val="Literat"/>
      <w:lvlText w:val="[%1]"/>
      <w:lvlJc w:val="left"/>
      <w:pPr>
        <w:tabs>
          <w:tab w:val="num" w:pos="425"/>
        </w:tabs>
        <w:ind w:left="425" w:hanging="425"/>
      </w:pPr>
      <w:rPr>
        <w:rFonts w:hint="default"/>
      </w:rPr>
    </w:lvl>
  </w:abstractNum>
  <w:abstractNum w:abstractNumId="4" w15:restartNumberingAfterBreak="0">
    <w:nsid w:val="487857AF"/>
    <w:multiLevelType w:val="multilevel"/>
    <w:tmpl w:val="C6C4FF6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49DF3D46"/>
    <w:multiLevelType w:val="hybridMultilevel"/>
    <w:tmpl w:val="CEC4CC1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7200A0"/>
    <w:multiLevelType w:val="hybridMultilevel"/>
    <w:tmpl w:val="2EAE0EE0"/>
    <w:lvl w:ilvl="0" w:tplc="041B0001">
      <w:start w:val="1"/>
      <w:numFmt w:val="bullet"/>
      <w:lvlText w:val=""/>
      <w:lvlJc w:val="left"/>
      <w:pPr>
        <w:tabs>
          <w:tab w:val="num" w:pos="1400"/>
        </w:tabs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2120"/>
        </w:tabs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840"/>
        </w:tabs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560"/>
        </w:tabs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280"/>
        </w:tabs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5000"/>
        </w:tabs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720"/>
        </w:tabs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440"/>
        </w:tabs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7160"/>
        </w:tabs>
        <w:ind w:left="7160" w:hanging="360"/>
      </w:pPr>
      <w:rPr>
        <w:rFonts w:ascii="Wingdings" w:hAnsi="Wingdings" w:hint="default"/>
      </w:rPr>
    </w:lvl>
  </w:abstractNum>
  <w:abstractNum w:abstractNumId="7" w15:restartNumberingAfterBreak="0">
    <w:nsid w:val="59BB12F8"/>
    <w:multiLevelType w:val="multilevel"/>
    <w:tmpl w:val="E4067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C03AAF"/>
    <w:multiLevelType w:val="multilevel"/>
    <w:tmpl w:val="C6C4FF68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67B30FD"/>
    <w:multiLevelType w:val="multilevel"/>
    <w:tmpl w:val="C6C4FF6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211653141">
    <w:abstractNumId w:val="8"/>
  </w:num>
  <w:num w:numId="2" w16cid:durableId="1231111417">
    <w:abstractNumId w:val="5"/>
  </w:num>
  <w:num w:numId="3" w16cid:durableId="1319991849">
    <w:abstractNumId w:val="0"/>
  </w:num>
  <w:num w:numId="4" w16cid:durableId="1232807979">
    <w:abstractNumId w:val="7"/>
  </w:num>
  <w:num w:numId="5" w16cid:durableId="1146974010">
    <w:abstractNumId w:val="4"/>
  </w:num>
  <w:num w:numId="6" w16cid:durableId="1251743812">
    <w:abstractNumId w:val="9"/>
  </w:num>
  <w:num w:numId="7" w16cid:durableId="448209731">
    <w:abstractNumId w:val="1"/>
  </w:num>
  <w:num w:numId="8" w16cid:durableId="20253636">
    <w:abstractNumId w:val="2"/>
  </w:num>
  <w:num w:numId="9" w16cid:durableId="486287439">
    <w:abstractNumId w:val="6"/>
  </w:num>
  <w:num w:numId="10" w16cid:durableId="3886543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sjAzsTCwsDQytjBR0lEKTi0uzszPAykwqgUA08y5UCwAAAA="/>
  </w:docVars>
  <w:rsids>
    <w:rsidRoot w:val="002E1ACA"/>
    <w:rsid w:val="000E1630"/>
    <w:rsid w:val="000E5ABE"/>
    <w:rsid w:val="000F7963"/>
    <w:rsid w:val="001876D4"/>
    <w:rsid w:val="002103F6"/>
    <w:rsid w:val="0026556B"/>
    <w:rsid w:val="00284A15"/>
    <w:rsid w:val="00293218"/>
    <w:rsid w:val="002B5655"/>
    <w:rsid w:val="002E1ACA"/>
    <w:rsid w:val="00300238"/>
    <w:rsid w:val="0031631E"/>
    <w:rsid w:val="0034648B"/>
    <w:rsid w:val="003A1A64"/>
    <w:rsid w:val="003A21B2"/>
    <w:rsid w:val="003D5AA9"/>
    <w:rsid w:val="004337A3"/>
    <w:rsid w:val="00437C87"/>
    <w:rsid w:val="004526EE"/>
    <w:rsid w:val="00460847"/>
    <w:rsid w:val="00467042"/>
    <w:rsid w:val="00474235"/>
    <w:rsid w:val="004D01F2"/>
    <w:rsid w:val="004E3AF4"/>
    <w:rsid w:val="004F7BAB"/>
    <w:rsid w:val="005933B1"/>
    <w:rsid w:val="005D3CC3"/>
    <w:rsid w:val="0069442E"/>
    <w:rsid w:val="006F3EA5"/>
    <w:rsid w:val="00705C12"/>
    <w:rsid w:val="007776A1"/>
    <w:rsid w:val="007816B7"/>
    <w:rsid w:val="007A28DF"/>
    <w:rsid w:val="007B7519"/>
    <w:rsid w:val="007D265C"/>
    <w:rsid w:val="00822906"/>
    <w:rsid w:val="0082790A"/>
    <w:rsid w:val="00831289"/>
    <w:rsid w:val="008534FD"/>
    <w:rsid w:val="009D4F7A"/>
    <w:rsid w:val="009D651A"/>
    <w:rsid w:val="00A11C2E"/>
    <w:rsid w:val="00A243E8"/>
    <w:rsid w:val="00A40E83"/>
    <w:rsid w:val="00AB2DC9"/>
    <w:rsid w:val="00AB3739"/>
    <w:rsid w:val="00AD4B66"/>
    <w:rsid w:val="00B37331"/>
    <w:rsid w:val="00B37AF5"/>
    <w:rsid w:val="00B52F34"/>
    <w:rsid w:val="00C05F18"/>
    <w:rsid w:val="00C10A5C"/>
    <w:rsid w:val="00C13840"/>
    <w:rsid w:val="00C154AB"/>
    <w:rsid w:val="00C2767E"/>
    <w:rsid w:val="00C41AB2"/>
    <w:rsid w:val="00C542D1"/>
    <w:rsid w:val="00C9291F"/>
    <w:rsid w:val="00CA268C"/>
    <w:rsid w:val="00CB6F06"/>
    <w:rsid w:val="00D70634"/>
    <w:rsid w:val="00DD3765"/>
    <w:rsid w:val="00DF61B3"/>
    <w:rsid w:val="00E23D94"/>
    <w:rsid w:val="00E95C76"/>
    <w:rsid w:val="00EF2F66"/>
    <w:rsid w:val="00F16565"/>
    <w:rsid w:val="00F45A5C"/>
    <w:rsid w:val="00F55D57"/>
    <w:rsid w:val="00F90A93"/>
    <w:rsid w:val="00F92C9C"/>
    <w:rsid w:val="00FB1277"/>
    <w:rsid w:val="00FD15EC"/>
    <w:rsid w:val="00FF3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E7B728"/>
  <w14:defaultImageDpi w14:val="330"/>
  <w15:chartTrackingRefBased/>
  <w15:docId w15:val="{2F1FE8DD-37DC-0E43-B087-35A5DD675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2E1ACA"/>
    <w:rPr>
      <w:sz w:val="24"/>
      <w:szCs w:val="24"/>
      <w:lang w:eastAsia="cs-CZ"/>
    </w:rPr>
  </w:style>
  <w:style w:type="paragraph" w:styleId="Nadpis1">
    <w:name w:val="heading 1"/>
    <w:basedOn w:val="Normlny"/>
    <w:next w:val="Normlny"/>
    <w:qFormat/>
    <w:rsid w:val="002E1ACA"/>
    <w:pPr>
      <w:keepNext/>
      <w:pageBreakBefore/>
      <w:numPr>
        <w:numId w:val="1"/>
      </w:numPr>
      <w:spacing w:before="240" w:after="480" w:line="360" w:lineRule="auto"/>
      <w:outlineLvl w:val="0"/>
    </w:pPr>
    <w:rPr>
      <w:rFonts w:ascii="Arial" w:hAnsi="Arial" w:cs="Arial"/>
      <w:b/>
      <w:bCs/>
      <w:smallCap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2E1ACA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y"/>
    <w:next w:val="Normlny"/>
    <w:qFormat/>
    <w:rsid w:val="002E1ACA"/>
    <w:pPr>
      <w:keepNext/>
      <w:numPr>
        <w:ilvl w:val="2"/>
        <w:numId w:val="1"/>
      </w:numPr>
      <w:spacing w:before="240" w:after="60" w:line="360" w:lineRule="auto"/>
      <w:outlineLvl w:val="2"/>
    </w:pPr>
    <w:rPr>
      <w:rFonts w:ascii="Arial" w:hAnsi="Arial" w:cs="Arial"/>
      <w:b/>
      <w:bCs/>
      <w:szCs w:val="26"/>
    </w:rPr>
  </w:style>
  <w:style w:type="paragraph" w:styleId="Nadpis4">
    <w:name w:val="heading 4"/>
    <w:basedOn w:val="Normlny"/>
    <w:next w:val="Normlny"/>
    <w:qFormat/>
    <w:rsid w:val="002E1ACA"/>
    <w:pPr>
      <w:keepNext/>
      <w:numPr>
        <w:ilvl w:val="3"/>
        <w:numId w:val="1"/>
      </w:numPr>
      <w:spacing w:before="240" w:after="60" w:line="360" w:lineRule="auto"/>
      <w:jc w:val="both"/>
      <w:outlineLvl w:val="3"/>
    </w:pPr>
    <w:rPr>
      <w:b/>
      <w:bCs/>
      <w:sz w:val="28"/>
      <w:szCs w:val="28"/>
    </w:rPr>
  </w:style>
  <w:style w:type="paragraph" w:styleId="Nadpis5">
    <w:name w:val="heading 5"/>
    <w:basedOn w:val="Normlny"/>
    <w:next w:val="Normlny"/>
    <w:qFormat/>
    <w:rsid w:val="002E1ACA"/>
    <w:pPr>
      <w:keepNext/>
      <w:numPr>
        <w:ilvl w:val="4"/>
        <w:numId w:val="1"/>
      </w:numPr>
      <w:spacing w:line="360" w:lineRule="auto"/>
      <w:jc w:val="center"/>
      <w:outlineLvl w:val="4"/>
    </w:pPr>
    <w:rPr>
      <w:b/>
      <w:sz w:val="28"/>
      <w:szCs w:val="20"/>
    </w:rPr>
  </w:style>
  <w:style w:type="paragraph" w:styleId="Nadpis6">
    <w:name w:val="heading 6"/>
    <w:basedOn w:val="Normlny"/>
    <w:next w:val="Normlny"/>
    <w:qFormat/>
    <w:rsid w:val="002E1ACA"/>
    <w:pPr>
      <w:keepNext/>
      <w:numPr>
        <w:ilvl w:val="5"/>
        <w:numId w:val="1"/>
      </w:numPr>
      <w:spacing w:line="360" w:lineRule="auto"/>
      <w:jc w:val="center"/>
      <w:outlineLvl w:val="5"/>
    </w:pPr>
    <w:rPr>
      <w:b/>
      <w:sz w:val="32"/>
      <w:szCs w:val="20"/>
    </w:rPr>
  </w:style>
  <w:style w:type="paragraph" w:styleId="Nadpis7">
    <w:name w:val="heading 7"/>
    <w:basedOn w:val="Normlny"/>
    <w:next w:val="Normlny"/>
    <w:qFormat/>
    <w:rsid w:val="002E1ACA"/>
    <w:pPr>
      <w:numPr>
        <w:ilvl w:val="6"/>
        <w:numId w:val="1"/>
      </w:numPr>
      <w:spacing w:before="240" w:after="60" w:line="360" w:lineRule="auto"/>
      <w:jc w:val="both"/>
      <w:outlineLvl w:val="6"/>
    </w:pPr>
  </w:style>
  <w:style w:type="paragraph" w:styleId="Nadpis8">
    <w:name w:val="heading 8"/>
    <w:basedOn w:val="Normlny"/>
    <w:next w:val="Normlny"/>
    <w:qFormat/>
    <w:rsid w:val="002E1ACA"/>
    <w:pPr>
      <w:numPr>
        <w:ilvl w:val="7"/>
        <w:numId w:val="1"/>
      </w:numPr>
      <w:spacing w:before="240" w:after="60" w:line="360" w:lineRule="auto"/>
      <w:jc w:val="both"/>
      <w:outlineLvl w:val="7"/>
    </w:pPr>
    <w:rPr>
      <w:i/>
      <w:iCs/>
    </w:rPr>
  </w:style>
  <w:style w:type="paragraph" w:styleId="Nadpis9">
    <w:name w:val="heading 9"/>
    <w:basedOn w:val="Normlny"/>
    <w:next w:val="Normlny"/>
    <w:qFormat/>
    <w:rsid w:val="002E1ACA"/>
    <w:pPr>
      <w:keepNext/>
      <w:numPr>
        <w:ilvl w:val="8"/>
        <w:numId w:val="1"/>
      </w:numPr>
      <w:spacing w:line="360" w:lineRule="auto"/>
      <w:jc w:val="both"/>
      <w:outlineLvl w:val="8"/>
    </w:pPr>
    <w:rPr>
      <w:b/>
      <w:szCs w:val="20"/>
    </w:rPr>
  </w:style>
  <w:style w:type="character" w:default="1" w:styleId="Predvolenpsmoodseku">
    <w:name w:val="Default Paragraph Font"/>
    <w:semiHidden/>
  </w:style>
  <w:style w:type="table" w:default="1" w:styleId="Normlnatabu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semiHidden/>
  </w:style>
  <w:style w:type="paragraph" w:customStyle="1" w:styleId="dp4">
    <w:name w:val="dp4"/>
    <w:basedOn w:val="Normlny"/>
    <w:rsid w:val="002E1ACA"/>
    <w:pPr>
      <w:spacing w:before="120" w:line="360" w:lineRule="auto"/>
      <w:ind w:firstLine="680"/>
      <w:jc w:val="both"/>
    </w:pPr>
    <w:rPr>
      <w:szCs w:val="20"/>
      <w:lang w:eastAsia="en-US"/>
    </w:rPr>
  </w:style>
  <w:style w:type="paragraph" w:customStyle="1" w:styleId="v2">
    <w:name w:val="v2"/>
    <w:basedOn w:val="Nadpis2"/>
    <w:link w:val="v2Char"/>
    <w:rsid w:val="002E1ACA"/>
    <w:pPr>
      <w:spacing w:line="360" w:lineRule="auto"/>
      <w:ind w:left="578" w:hanging="578"/>
    </w:pPr>
    <w:rPr>
      <w:rFonts w:ascii="Times New Roman" w:hAnsi="Times New Roman" w:cs="Times New Roman"/>
      <w:i w:val="0"/>
    </w:rPr>
  </w:style>
  <w:style w:type="character" w:customStyle="1" w:styleId="v2Char">
    <w:name w:val="v2 Char"/>
    <w:link w:val="v2"/>
    <w:rsid w:val="002E1ACA"/>
    <w:rPr>
      <w:b/>
      <w:bCs/>
      <w:iCs/>
      <w:sz w:val="28"/>
      <w:szCs w:val="28"/>
      <w:lang w:val="sk-SK" w:eastAsia="cs-CZ" w:bidi="ar-SA"/>
    </w:rPr>
  </w:style>
  <w:style w:type="paragraph" w:customStyle="1" w:styleId="v3">
    <w:name w:val="v3"/>
    <w:basedOn w:val="Nadpis3"/>
    <w:link w:val="v3Char"/>
    <w:rsid w:val="002E1ACA"/>
    <w:rPr>
      <w:rFonts w:ascii="Times New Roman" w:hAnsi="Times New Roman" w:cs="Times New Roman"/>
    </w:rPr>
  </w:style>
  <w:style w:type="character" w:customStyle="1" w:styleId="v3Char">
    <w:name w:val="v3 Char"/>
    <w:link w:val="v3"/>
    <w:rsid w:val="002E1ACA"/>
    <w:rPr>
      <w:b/>
      <w:bCs/>
      <w:sz w:val="24"/>
      <w:szCs w:val="26"/>
      <w:lang w:val="sk-SK" w:eastAsia="cs-CZ" w:bidi="ar-SA"/>
    </w:rPr>
  </w:style>
  <w:style w:type="paragraph" w:customStyle="1" w:styleId="v">
    <w:name w:val="v"/>
    <w:basedOn w:val="Normlny"/>
    <w:link w:val="vChar"/>
    <w:rsid w:val="002E1ACA"/>
    <w:pPr>
      <w:spacing w:before="120" w:line="360" w:lineRule="auto"/>
      <w:ind w:firstLine="680"/>
      <w:jc w:val="both"/>
    </w:pPr>
    <w:rPr>
      <w:szCs w:val="20"/>
      <w:lang w:eastAsia="en-US"/>
    </w:rPr>
  </w:style>
  <w:style w:type="character" w:customStyle="1" w:styleId="vChar">
    <w:name w:val="v Char"/>
    <w:link w:val="v"/>
    <w:rsid w:val="002E1ACA"/>
    <w:rPr>
      <w:sz w:val="24"/>
      <w:lang w:val="sk-SK" w:eastAsia="en-US" w:bidi="ar-SA"/>
    </w:rPr>
  </w:style>
  <w:style w:type="paragraph" w:customStyle="1" w:styleId="odsek">
    <w:name w:val="odsek"/>
    <w:basedOn w:val="Normlny"/>
    <w:rsid w:val="002E1ACA"/>
    <w:pPr>
      <w:autoSpaceDE w:val="0"/>
      <w:autoSpaceDN w:val="0"/>
      <w:adjustRightInd w:val="0"/>
      <w:spacing w:before="120" w:line="360" w:lineRule="auto"/>
      <w:ind w:firstLine="360"/>
      <w:jc w:val="both"/>
    </w:pPr>
  </w:style>
  <w:style w:type="paragraph" w:customStyle="1" w:styleId="vobr">
    <w:name w:val="v obr"/>
    <w:basedOn w:val="v"/>
    <w:link w:val="vobrChar"/>
    <w:rsid w:val="002E1ACA"/>
    <w:pPr>
      <w:ind w:firstLine="0"/>
      <w:jc w:val="center"/>
    </w:pPr>
    <w:rPr>
      <w:b/>
      <w:sz w:val="20"/>
    </w:rPr>
  </w:style>
  <w:style w:type="character" w:customStyle="1" w:styleId="vobrChar">
    <w:name w:val="v obr Char"/>
    <w:link w:val="vobr"/>
    <w:rsid w:val="002E1ACA"/>
    <w:rPr>
      <w:b/>
      <w:sz w:val="24"/>
      <w:lang w:val="sk-SK" w:eastAsia="en-US" w:bidi="ar-SA"/>
    </w:rPr>
  </w:style>
  <w:style w:type="character" w:styleId="Hypertextovprepojenie">
    <w:name w:val="Hyperlink"/>
    <w:rsid w:val="00705C12"/>
    <w:rPr>
      <w:color w:val="0000FF"/>
      <w:u w:val="single"/>
    </w:rPr>
  </w:style>
  <w:style w:type="paragraph" w:styleId="Textpoznmkypodiarou">
    <w:name w:val="footnote text"/>
    <w:basedOn w:val="Normlny"/>
    <w:semiHidden/>
    <w:rsid w:val="00C10A5C"/>
    <w:rPr>
      <w:sz w:val="20"/>
      <w:szCs w:val="20"/>
      <w:lang w:val="cs-CZ"/>
    </w:rPr>
  </w:style>
  <w:style w:type="character" w:styleId="Odkaznapoznmkupodiarou">
    <w:name w:val="footnote reference"/>
    <w:semiHidden/>
    <w:rsid w:val="00C10A5C"/>
    <w:rPr>
      <w:vertAlign w:val="superscript"/>
    </w:rPr>
  </w:style>
  <w:style w:type="paragraph" w:styleId="Hlavika">
    <w:name w:val="header"/>
    <w:basedOn w:val="Normlny"/>
    <w:link w:val="HlavikaChar"/>
    <w:rsid w:val="00AB2DC9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AB2DC9"/>
    <w:pPr>
      <w:tabs>
        <w:tab w:val="center" w:pos="4536"/>
        <w:tab w:val="right" w:pos="9072"/>
      </w:tabs>
    </w:pPr>
  </w:style>
  <w:style w:type="paragraph" w:customStyle="1" w:styleId="NadpisA">
    <w:name w:val="NadpisA"/>
    <w:basedOn w:val="Zarkazkladnhotextu"/>
    <w:rsid w:val="00FD15EC"/>
    <w:pPr>
      <w:spacing w:before="120" w:after="360"/>
      <w:ind w:left="0" w:firstLine="454"/>
      <w:jc w:val="center"/>
    </w:pPr>
    <w:rPr>
      <w:b/>
      <w:bCs/>
      <w:caps/>
      <w:sz w:val="28"/>
    </w:rPr>
  </w:style>
  <w:style w:type="paragraph" w:styleId="Zarkazkladnhotextu">
    <w:name w:val="Body Text Indent"/>
    <w:basedOn w:val="Normlny"/>
    <w:rsid w:val="00FD15EC"/>
    <w:pPr>
      <w:spacing w:after="120"/>
      <w:ind w:left="283"/>
    </w:pPr>
  </w:style>
  <w:style w:type="paragraph" w:customStyle="1" w:styleId="textlnku">
    <w:name w:val="text článku"/>
    <w:basedOn w:val="Zarkazkladnhotextu2"/>
    <w:rsid w:val="00FD15EC"/>
    <w:pPr>
      <w:spacing w:before="120" w:line="360" w:lineRule="auto"/>
      <w:ind w:left="0" w:firstLine="567"/>
      <w:jc w:val="both"/>
    </w:pPr>
    <w:rPr>
      <w:bCs/>
    </w:rPr>
  </w:style>
  <w:style w:type="paragraph" w:customStyle="1" w:styleId="NadpisB">
    <w:name w:val="Nadpis B"/>
    <w:basedOn w:val="Zkladntext"/>
    <w:rsid w:val="00FD15EC"/>
    <w:pPr>
      <w:spacing w:before="120"/>
      <w:jc w:val="center"/>
    </w:pPr>
    <w:rPr>
      <w:b/>
      <w:iCs/>
    </w:rPr>
  </w:style>
  <w:style w:type="paragraph" w:styleId="Zarkazkladnhotextu2">
    <w:name w:val="Body Text Indent 2"/>
    <w:basedOn w:val="Normlny"/>
    <w:rsid w:val="00FD15EC"/>
    <w:pPr>
      <w:spacing w:after="120" w:line="480" w:lineRule="auto"/>
      <w:ind w:left="283"/>
    </w:pPr>
  </w:style>
  <w:style w:type="paragraph" w:styleId="Zkladntext">
    <w:name w:val="Body Text"/>
    <w:basedOn w:val="Normlny"/>
    <w:rsid w:val="00FD15EC"/>
    <w:pPr>
      <w:spacing w:after="120"/>
    </w:pPr>
  </w:style>
  <w:style w:type="paragraph" w:customStyle="1" w:styleId="Literat">
    <w:name w:val="Literat"/>
    <w:basedOn w:val="Normlny"/>
    <w:rsid w:val="00B37331"/>
    <w:pPr>
      <w:numPr>
        <w:numId w:val="10"/>
      </w:numPr>
      <w:spacing w:after="120" w:line="360" w:lineRule="auto"/>
      <w:jc w:val="both"/>
    </w:pPr>
  </w:style>
  <w:style w:type="character" w:styleId="slostrany">
    <w:name w:val="page number"/>
    <w:basedOn w:val="Predvolenpsmoodseku"/>
    <w:rsid w:val="00B52F34"/>
  </w:style>
  <w:style w:type="character" w:customStyle="1" w:styleId="HlavikaChar">
    <w:name w:val="Hlavička Char"/>
    <w:link w:val="Hlavika"/>
    <w:rsid w:val="00A40E83"/>
    <w:rPr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9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4E54F-84E6-4DDB-937F-F0E4BDB72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íspevok do časopisu - Pošta, Telekomunikácie a Elektronický obchod</vt:lpstr>
      <vt:lpstr>Príspevok do časopisu - Pošta, Telekomunikácie a Elektronický obchod</vt:lpstr>
    </vt:vector>
  </TitlesOfParts>
  <Company>Katedra spojov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íspevok do časopisu - Pošta, Telekomunikácie a Elektronický obchod</dc:title>
  <dc:subject>Pošta, Telekomunikácie a Elektronický obchod</dc:subject>
  <dc:creator>KS</dc:creator>
  <cp:keywords/>
  <dc:description/>
  <cp:lastModifiedBy>Radovan Madleňák</cp:lastModifiedBy>
  <cp:revision>2</cp:revision>
  <dcterms:created xsi:type="dcterms:W3CDTF">2025-05-04T15:11:00Z</dcterms:created>
  <dcterms:modified xsi:type="dcterms:W3CDTF">2025-05-04T15:11:00Z</dcterms:modified>
</cp:coreProperties>
</file>